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22A12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D0B90">
        <w:rPr>
          <w:rFonts w:ascii="Muli" w:eastAsia="Muli" w:hAnsi="Muli" w:cs="Muli"/>
          <w:sz w:val="24"/>
          <w:szCs w:val="24"/>
        </w:rPr>
        <w:t>(3)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3ED4D7" w:rsidR="00173A24" w:rsidRDefault="009526BB" w:rsidP="001677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0B90">
        <w:rPr>
          <w:rFonts w:ascii="Muli" w:eastAsia="Muli" w:hAnsi="Muli" w:cs="Muli"/>
          <w:sz w:val="24"/>
          <w:szCs w:val="24"/>
          <w:u w:val="single"/>
        </w:rPr>
        <w:t xml:space="preserve">  (1</w:t>
      </w:r>
      <w:proofErr w:type="gramStart"/>
      <w:r w:rsidR="00ED0B90">
        <w:rPr>
          <w:rFonts w:ascii="Muli" w:eastAsia="Muli" w:hAnsi="Muli" w:cs="Muli"/>
          <w:sz w:val="24"/>
          <w:szCs w:val="24"/>
          <w:u w:val="single"/>
        </w:rPr>
        <w:t>)HTML</w:t>
      </w:r>
      <w:proofErr w:type="gramEnd"/>
    </w:p>
    <w:p w14:paraId="40782382" w14:textId="77777777" w:rsidR="001677FC" w:rsidRPr="001677FC" w:rsidRDefault="001677FC" w:rsidP="001677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F6CC4D1" w14:textId="28F4AA74" w:rsidR="00ED0B90" w:rsidRDefault="00ED0B90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ivide differentiate between two parts of an html file.</w:t>
      </w:r>
    </w:p>
    <w:p w14:paraId="00000020" w14:textId="13B9E135" w:rsidR="00173A24" w:rsidRDefault="00ED0B90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hen this tag is </w:t>
      </w:r>
      <w:proofErr w:type="gramStart"/>
      <w:r>
        <w:rPr>
          <w:rFonts w:ascii="Muli" w:eastAsia="Muli" w:hAnsi="Muli" w:cs="Muli"/>
          <w:sz w:val="24"/>
          <w:szCs w:val="24"/>
        </w:rPr>
        <w:t>used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e can give class name in the particular division tag to add or change stuff in styles.css 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520725B8" w:rsidR="00173A24" w:rsidRPr="001677FC" w:rsidRDefault="001677FC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In relative </w:t>
      </w:r>
      <w:proofErr w:type="gramStart"/>
      <w:r>
        <w:rPr>
          <w:rFonts w:ascii="Muli" w:eastAsia="Muli" w:hAnsi="Muli" w:cs="Muli"/>
          <w:bCs/>
          <w:sz w:val="24"/>
          <w:szCs w:val="24"/>
        </w:rPr>
        <w:t>positioning ,</w:t>
      </w:r>
      <w:proofErr w:type="gramEnd"/>
      <w:r>
        <w:rPr>
          <w:rFonts w:ascii="Muli" w:eastAsia="Muli" w:hAnsi="Muli" w:cs="Muli"/>
          <w:bCs/>
          <w:sz w:val="24"/>
          <w:szCs w:val="24"/>
        </w:rPr>
        <w:t xml:space="preserve"> we can move the code to wherever we want to in that particular </w:t>
      </w:r>
      <w:proofErr w:type="spellStart"/>
      <w:r>
        <w:rPr>
          <w:rFonts w:ascii="Muli" w:eastAsia="Muli" w:hAnsi="Muli" w:cs="Muli"/>
          <w:bCs/>
          <w:sz w:val="24"/>
          <w:szCs w:val="24"/>
        </w:rPr>
        <w:t>division.And</w:t>
      </w:r>
      <w:proofErr w:type="spellEnd"/>
      <w:r>
        <w:rPr>
          <w:rFonts w:ascii="Muli" w:eastAsia="Muli" w:hAnsi="Muli" w:cs="Muli"/>
          <w:bCs/>
          <w:sz w:val="24"/>
          <w:szCs w:val="24"/>
        </w:rPr>
        <w:t xml:space="preserve"> in absolute positioning the code can also be taken whenever we want to but it’s parent div must be relative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6DC4D904" w:rsidR="00173A24" w:rsidRDefault="009526BB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0" w14:textId="05E3E35E" w:rsidR="00173A24" w:rsidRDefault="00ED0B90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transparent a particular code in html</w:t>
      </w:r>
    </w:p>
    <w:p w14:paraId="1296487F" w14:textId="77777777" w:rsidR="00ED0B90" w:rsidRDefault="00ED0B90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2A67DE38" w:rsidR="00173A24" w:rsidRDefault="009526BB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18DA3304" w:rsidR="00173A24" w:rsidRDefault="00ED0B90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</w:t>
      </w: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</w:rPr>
        <w:t>language .</w:t>
      </w:r>
      <w:proofErr w:type="gramEnd"/>
    </w:p>
    <w:p w14:paraId="5CF7C724" w14:textId="77777777" w:rsidR="00ED0B90" w:rsidRDefault="00ED0B90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8" w14:textId="33C66404" w:rsidR="00173A24" w:rsidRDefault="009526BB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AEF17A8" w:rsidR="00173A24" w:rsidRDefault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nack is the online </w:t>
      </w:r>
      <w:proofErr w:type="gramStart"/>
      <w:r>
        <w:rPr>
          <w:rFonts w:ascii="Muli" w:eastAsia="Muli" w:hAnsi="Muli" w:cs="Muli"/>
          <w:sz w:val="24"/>
          <w:szCs w:val="24"/>
        </w:rPr>
        <w:t>editor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e are using for creating our apps in React Native Framewor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6B8131" w14:textId="77777777" w:rsidR="00ED0B90" w:rsidRDefault="00ED0B9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0" w14:textId="544803B3" w:rsidR="00173A24" w:rsidRDefault="009526BB" w:rsidP="00ED0B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8954C80" w14:textId="77777777" w:rsidR="007C5C56" w:rsidRDefault="007C5C56">
      <w:pPr>
        <w:spacing w:line="240" w:lineRule="auto"/>
      </w:pPr>
      <w:r>
        <w:t xml:space="preserve">For Android/iOS, you can see the output either on your phone or on the android emulator in the browser. </w:t>
      </w:r>
      <w:proofErr w:type="gramStart"/>
      <w:r>
        <w:t>(By clicking Run on your device.)</w:t>
      </w:r>
      <w:proofErr w:type="gramEnd"/>
      <w:r>
        <w:t xml:space="preserve"> </w:t>
      </w:r>
    </w:p>
    <w:p w14:paraId="6E5EB083" w14:textId="77777777" w:rsidR="007C5C56" w:rsidRDefault="007C5C56">
      <w:pPr>
        <w:spacing w:line="240" w:lineRule="auto"/>
      </w:pPr>
      <w:r>
        <w:t xml:space="preserve">For Android/iOS, you can install Expo Client, sign in with the same account and open the project from under Projects Tab. </w:t>
      </w:r>
    </w:p>
    <w:p w14:paraId="00000048" w14:textId="2BE0E531" w:rsidR="00173A24" w:rsidRDefault="007C5C56" w:rsidP="007C5C56">
      <w:pPr>
        <w:spacing w:line="240" w:lineRule="auto"/>
      </w:pPr>
      <w:r>
        <w:t>For Android, you can also scan the QR Code. (Encourage the student to scan the QR code from their Expo App and check the output.)</w:t>
      </w:r>
    </w:p>
    <w:p w14:paraId="6DC544E4" w14:textId="77777777" w:rsidR="007C5C56" w:rsidRDefault="007C5C56" w:rsidP="007C5C5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A" w14:textId="43F0D298" w:rsidR="00173A24" w:rsidRDefault="009526BB" w:rsidP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0" w14:textId="655072F0" w:rsidR="00173A24" w:rsidRDefault="007C5C56" w:rsidP="007C5C5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t>‘render(</w:t>
      </w:r>
      <w:proofErr w:type="gramEnd"/>
      <w:r>
        <w:t>)’ function simply displays whatever components are returned by it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3" w14:textId="68575436" w:rsidR="00173A24" w:rsidRDefault="009526BB" w:rsidP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A" w14:textId="7946960C" w:rsidR="00173A24" w:rsidRDefault="009526BB" w:rsidP="007C5C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3F742EC" w14:textId="5FCF1540" w:rsidR="007C5C56" w:rsidRDefault="007C5C56" w:rsidP="007C5C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7C5C56">
        <w:rPr>
          <w:rFonts w:ascii="Muli" w:eastAsia="Muli" w:hAnsi="Muli" w:cs="Muli"/>
          <w:sz w:val="24"/>
          <w:szCs w:val="24"/>
        </w:rPr>
        <w:t>Same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7C5C56">
        <w:rPr>
          <w:rFonts w:ascii="Muli" w:eastAsia="Muli" w:hAnsi="Muli" w:cs="Muli"/>
          <w:sz w:val="24"/>
          <w:szCs w:val="24"/>
        </w:rPr>
        <w:t>Question</w:t>
      </w:r>
    </w:p>
    <w:p w14:paraId="266F16F6" w14:textId="77777777" w:rsidR="007C5C56" w:rsidRPr="007C5C56" w:rsidRDefault="007C5C56" w:rsidP="007C5C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C" w14:textId="0ED0A5A0" w:rsidR="00173A24" w:rsidRDefault="009526BB" w:rsidP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56E9ED3" w:rsidR="00173A24" w:rsidRDefault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5F" w14:textId="2FCFEB3B" w:rsidR="00173A24" w:rsidRDefault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</w:t>
      </w:r>
    </w:p>
    <w:p w14:paraId="00000060" w14:textId="08147517" w:rsidR="00173A24" w:rsidRDefault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56800389" w14:textId="780E4838" w:rsidR="007C5C56" w:rsidRDefault="007C5C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pict w14:anchorId="3F89FF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238.2pt">
            <v:imagedata r:id="rId6" o:title="Screenshot (275)"/>
          </v:shape>
        </w:pict>
      </w:r>
    </w:p>
    <w:sectPr w:rsidR="007C5C5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77FC"/>
    <w:rsid w:val="00173A24"/>
    <w:rsid w:val="007C5C56"/>
    <w:rsid w:val="009526BB"/>
    <w:rsid w:val="00ED0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1-06T05:46:00Z</dcterms:created>
  <dcterms:modified xsi:type="dcterms:W3CDTF">2021-06-22T16:11:00Z</dcterms:modified>
</cp:coreProperties>
</file>